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62171" w14:textId="50059DC9" w:rsidR="00B51D11" w:rsidRPr="00B51D11" w:rsidRDefault="00B51D11" w:rsidP="00FB37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ED7D31" w:themeFill="accent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75DA7641" w14:textId="1FDE5957" w:rsidR="008F02CA" w:rsidRPr="00FB3726" w:rsidRDefault="008F02CA" w:rsidP="008F02CA">
      <w:pPr>
        <w:rPr>
          <w:b/>
          <w:bCs/>
        </w:rPr>
      </w:pPr>
      <w:r w:rsidRPr="00FB3726">
        <w:rPr>
          <w:b/>
          <w:bCs/>
        </w:rPr>
        <w:t>This submission recognises the outstanding contribution of an individual within your organisation who does not personally identify as LGBTQ, but who has made a significant contribution to LGBTQ inclusion</w:t>
      </w:r>
      <w:r w:rsidR="00752D2D" w:rsidRPr="00FB3726">
        <w:rPr>
          <w:b/>
          <w:bCs/>
        </w:rPr>
        <w:t xml:space="preserve"> in the healthcare sector</w:t>
      </w:r>
      <w:r w:rsidRPr="00FB3726">
        <w:rPr>
          <w:b/>
          <w:bCs/>
        </w:rPr>
        <w:t xml:space="preserve"> as an ally to LGBTQ people.</w:t>
      </w:r>
      <w:r w:rsidR="00084E3E" w:rsidRPr="00FB3726">
        <w:rPr>
          <w:b/>
          <w:bCs/>
        </w:rPr>
        <w:t xml:space="preserve"> They </w:t>
      </w:r>
      <w:r w:rsidR="008001A3" w:rsidRPr="00FB3726">
        <w:rPr>
          <w:b/>
          <w:bCs/>
        </w:rPr>
        <w:t xml:space="preserve">have supported both staff and service users/patients/clients </w:t>
      </w:r>
      <w:r w:rsidR="00A13754" w:rsidRPr="00FB3726">
        <w:rPr>
          <w:b/>
          <w:bCs/>
        </w:rPr>
        <w:t>with LGBTQ inclusive care.</w:t>
      </w:r>
    </w:p>
    <w:p w14:paraId="586689AC" w14:textId="77777777" w:rsidR="00AB1F21" w:rsidRDefault="00AB1F21" w:rsidP="008F02CA"/>
    <w:p w14:paraId="549B484B" w14:textId="77777777" w:rsidR="002B301A" w:rsidRPr="00084E3E" w:rsidRDefault="002B301A" w:rsidP="002B301A">
      <w:r>
        <w:t>Please complete all areas of this submission form.</w:t>
      </w:r>
    </w:p>
    <w:p w14:paraId="6431587C" w14:textId="77777777" w:rsidR="002B301A" w:rsidRPr="005873BF" w:rsidRDefault="002B301A" w:rsidP="002B301A">
      <w:pPr>
        <w:rPr>
          <w:smallCaps/>
        </w:rPr>
      </w:pPr>
    </w:p>
    <w:p w14:paraId="541C74D2" w14:textId="77777777" w:rsidR="002B301A" w:rsidRDefault="002B301A" w:rsidP="002B301A">
      <w:r>
        <w:t xml:space="preserve">All submissions must be received by </w:t>
      </w:r>
      <w:r w:rsidRPr="00AC4B89">
        <w:rPr>
          <w:b/>
          <w:bCs/>
          <w:color w:val="FF0000"/>
          <w:highlight w:val="yellow"/>
        </w:rPr>
        <w:t xml:space="preserve">11:59pm </w:t>
      </w:r>
      <w:r>
        <w:rPr>
          <w:b/>
          <w:bCs/>
          <w:color w:val="FF0000"/>
          <w:highlight w:val="yellow"/>
        </w:rPr>
        <w:t>Monday, 5th</w:t>
      </w:r>
      <w:r w:rsidRPr="00AC4B89">
        <w:rPr>
          <w:b/>
          <w:bCs/>
          <w:color w:val="FF0000"/>
          <w:highlight w:val="yellow"/>
        </w:rPr>
        <w:t xml:space="preserve"> February 202</w:t>
      </w:r>
      <w:r>
        <w:rPr>
          <w:b/>
          <w:bCs/>
          <w:color w:val="FF0000"/>
          <w:highlight w:val="yellow"/>
        </w:rPr>
        <w:t>4</w:t>
      </w:r>
      <w:r w:rsidRPr="00AC4B89">
        <w:rPr>
          <w:highlight w:val="yellow"/>
        </w:rPr>
        <w:t>.</w:t>
      </w:r>
      <w:r>
        <w:t xml:space="preserve"> </w:t>
      </w:r>
    </w:p>
    <w:p w14:paraId="62BA8C15" w14:textId="2B9EE3A1" w:rsidR="002B301A" w:rsidRDefault="002B301A" w:rsidP="002B301A">
      <w:pPr>
        <w:pStyle w:val="ListParagraph"/>
        <w:numPr>
          <w:ilvl w:val="0"/>
          <w:numId w:val="4"/>
        </w:numPr>
      </w:pPr>
      <w:r>
        <w:t xml:space="preserve">Soft copy files can be emailed to </w:t>
      </w:r>
      <w:hyperlink r:id="rId10" w:history="1">
        <w:r w:rsidR="00FE2EB5" w:rsidRPr="008A3185">
          <w:rPr>
            <w:rStyle w:val="Hyperlink"/>
            <w:i/>
            <w:iCs/>
          </w:rPr>
          <w:t>HWEI@acon.org.au</w:t>
        </w:r>
      </w:hyperlink>
      <w:r>
        <w:rPr>
          <w:rStyle w:val="Hyperlink"/>
          <w:i/>
          <w:iCs/>
        </w:rPr>
        <w:t>;</w:t>
      </w:r>
      <w:r w:rsidRPr="005873BF">
        <w:t xml:space="preserve"> </w:t>
      </w:r>
      <w:r>
        <w:t>transferred by a large file transfer service (e.g., Dropbox)</w:t>
      </w:r>
    </w:p>
    <w:p w14:paraId="299CDBC5" w14:textId="77777777" w:rsidR="002B301A" w:rsidRPr="00A13754" w:rsidRDefault="002B301A" w:rsidP="002B301A">
      <w:pPr>
        <w:pStyle w:val="ListParagraph"/>
        <w:numPr>
          <w:ilvl w:val="0"/>
          <w:numId w:val="4"/>
        </w:numPr>
      </w:pPr>
      <w:r>
        <w:t>Hard copy files can be delivered to 414 Elizabeth Street Surry Hills NSW 2010</w:t>
      </w:r>
    </w:p>
    <w:p w14:paraId="42932FCA" w14:textId="77777777" w:rsidR="006D3607" w:rsidRDefault="006D3607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62E0BEED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6DA80BFC" w14:textId="77777777" w:rsidR="0039372D" w:rsidRPr="0060268A" w:rsidRDefault="0039372D" w:rsidP="003D633A">
            <w:pPr>
              <w:rPr>
                <w:b/>
                <w:bCs/>
                <w:smallCaps/>
                <w:color w:val="FFFFFF"/>
                <w:spacing w:val="5"/>
              </w:rPr>
            </w:pPr>
            <w:r w:rsidRPr="0060268A">
              <w:rPr>
                <w:rStyle w:val="BookTitle"/>
                <w:color w:val="FFFFFF"/>
              </w:rPr>
              <w:t>NOMINEE DETAILS</w:t>
            </w:r>
          </w:p>
        </w:tc>
      </w:tr>
      <w:tr w:rsidR="0039372D" w14:paraId="38C30F03" w14:textId="77777777" w:rsidTr="00C84A84">
        <w:tc>
          <w:tcPr>
            <w:tcW w:w="3539" w:type="dxa"/>
            <w:shd w:val="clear" w:color="auto" w:fill="auto"/>
          </w:tcPr>
          <w:p w14:paraId="63097804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Name of person being nominated:</w:t>
            </w:r>
          </w:p>
        </w:tc>
        <w:sdt>
          <w:sdtPr>
            <w:rPr>
              <w:b/>
              <w:bCs/>
              <w:i/>
              <w:iCs/>
            </w:rPr>
            <w:alias w:val="Please enter name as you would like it to appear on certificates or any awards if applicable"/>
            <w:tag w:val="Please enter name as you would like it to appear on certificates or any awards if applicable"/>
            <w:id w:val="-1870673800"/>
            <w:placeholder>
              <w:docPart w:val="5BE8A91D4B3942BAABDF0351049FB609"/>
            </w:placeholder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7D4E1D32" w14:textId="749FE7A7" w:rsidR="0039372D" w:rsidRPr="00AB1F21" w:rsidRDefault="00AB1F21" w:rsidP="003D633A">
                <w:pPr>
                  <w:rPr>
                    <w:b/>
                    <w:bCs/>
                    <w:i/>
                    <w:iCs/>
                  </w:rPr>
                </w:pPr>
                <w:r w:rsidRPr="00AB1F21">
                  <w:rPr>
                    <w:b/>
                    <w:bCs/>
                    <w:i/>
                    <w:iCs/>
                  </w:rPr>
                  <w:t xml:space="preserve">Please enter this exactly as you would like it to appear on any certificates, </w:t>
                </w:r>
                <w:proofErr w:type="gramStart"/>
                <w:r w:rsidRPr="00AB1F21">
                  <w:rPr>
                    <w:b/>
                    <w:bCs/>
                    <w:i/>
                    <w:iCs/>
                  </w:rPr>
                  <w:t>awards</w:t>
                </w:r>
                <w:proofErr w:type="gramEnd"/>
                <w:r w:rsidRPr="00AB1F21">
                  <w:rPr>
                    <w:b/>
                    <w:bCs/>
                    <w:i/>
                    <w:iCs/>
                  </w:rPr>
                  <w:t xml:space="preserve"> and announcements.</w:t>
                </w:r>
              </w:p>
            </w:tc>
          </w:sdtContent>
        </w:sdt>
      </w:tr>
      <w:tr w:rsidR="0039372D" w14:paraId="08E62F03" w14:textId="77777777" w:rsidTr="00C84A84">
        <w:tc>
          <w:tcPr>
            <w:tcW w:w="3539" w:type="dxa"/>
            <w:shd w:val="clear" w:color="auto" w:fill="auto"/>
          </w:tcPr>
          <w:p w14:paraId="2E23A5B5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osition title:</w:t>
            </w:r>
          </w:p>
        </w:tc>
        <w:sdt>
          <w:sdtPr>
            <w:alias w:val="Please enter name as you would like it to appear on certificates or any awards if applicable"/>
            <w:tag w:val="Please enter name as you would like it to appear on certificates or any awards if applicable"/>
            <w:id w:val="-1478913182"/>
            <w:placeholder>
              <w:docPart w:val="0C1D13F888274912A997B5239B9E87B6"/>
            </w:placeholder>
            <w:showingPlcHdr/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898CC66" w14:textId="423321DB" w:rsidR="0039372D" w:rsidRDefault="0039372D" w:rsidP="003D633A"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372D" w14:paraId="3B5BF317" w14:textId="77777777" w:rsidTr="00C84A84">
        <w:tc>
          <w:tcPr>
            <w:tcW w:w="3539" w:type="dxa"/>
            <w:shd w:val="clear" w:color="auto" w:fill="auto"/>
          </w:tcPr>
          <w:p w14:paraId="01A64449" w14:textId="40CC8D05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Employer</w:t>
            </w:r>
            <w:r w:rsidR="00AB1F21">
              <w:rPr>
                <w:b/>
              </w:rPr>
              <w:t xml:space="preserve"> / Organisation</w:t>
            </w:r>
            <w:r w:rsidRPr="005006D5">
              <w:rPr>
                <w:b/>
              </w:rPr>
              <w:t xml:space="preserve"> Name:</w:t>
            </w:r>
          </w:p>
        </w:tc>
        <w:tc>
          <w:tcPr>
            <w:tcW w:w="10409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39372D" w14:paraId="41486523" w14:textId="77777777" w:rsidTr="00C84A84">
        <w:tc>
          <w:tcPr>
            <w:tcW w:w="3539" w:type="dxa"/>
            <w:shd w:val="clear" w:color="auto" w:fill="auto"/>
          </w:tcPr>
          <w:p w14:paraId="51897BE4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Contact email for nominee:</w:t>
            </w:r>
          </w:p>
        </w:tc>
        <w:sdt>
          <w:sdtPr>
            <w:rPr>
              <w:i/>
            </w:rPr>
            <w:id w:val="2073687132"/>
            <w:placeholder>
              <w:docPart w:val="5A742284A9744DFA8E24F7B145262781"/>
            </w:placeholder>
            <w:showingPlcHdr/>
            <w15:appearance w15:val="hidden"/>
            <w:text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262BF0F" w14:textId="6D2E19FD" w:rsidR="0039372D" w:rsidRPr="00B91010" w:rsidRDefault="004C581B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372D" w14:paraId="2B92AA64" w14:textId="77777777" w:rsidTr="00C84A84">
        <w:tc>
          <w:tcPr>
            <w:tcW w:w="3539" w:type="dxa"/>
            <w:shd w:val="clear" w:color="auto" w:fill="auto"/>
          </w:tcPr>
          <w:p w14:paraId="115CBC85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ostal address for nominee:</w:t>
            </w:r>
          </w:p>
        </w:tc>
        <w:sdt>
          <w:sdtPr>
            <w:rPr>
              <w:i/>
            </w:rPr>
            <w:id w:val="-213948112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09" w:type="dxa"/>
                <w:shd w:val="clear" w:color="auto" w:fill="auto"/>
              </w:tcPr>
              <w:p w14:paraId="2DB8F4C3" w14:textId="3E3374B9" w:rsidR="0039372D" w:rsidRPr="00B91010" w:rsidRDefault="00FB3726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8B205DA" w14:textId="77777777" w:rsidR="0039372D" w:rsidRPr="007226DE" w:rsidRDefault="0039372D" w:rsidP="0039372D">
      <w:pPr>
        <w:rPr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10409"/>
      </w:tblGrid>
      <w:tr w:rsidR="0039372D" w14:paraId="09FFFB1B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40975E0D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b/>
                <w:color w:val="FFFFFF"/>
              </w:rPr>
              <w:t>NOMINATION CONTACT DETAILS</w:t>
            </w:r>
          </w:p>
        </w:tc>
      </w:tr>
      <w:tr w:rsidR="0039372D" w14:paraId="40DB0FA7" w14:textId="77777777" w:rsidTr="00C84A84">
        <w:tc>
          <w:tcPr>
            <w:tcW w:w="3539" w:type="dxa"/>
            <w:shd w:val="clear" w:color="auto" w:fill="auto"/>
          </w:tcPr>
          <w:p w14:paraId="3C51013E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10409" w:type="dxa"/>
            <w:shd w:val="clear" w:color="auto" w:fill="auto"/>
          </w:tcPr>
          <w:p w14:paraId="0AA9777A" w14:textId="4C3AB4A5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 w:rsidR="00C84A84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303BD91493644390BFEF54FC412954B0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2592F88" w14:textId="39DFF818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 w:rsidR="00F83EAB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E1F6D1B369C54A27A09DF1ACA6DBD752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2812E53" w14:textId="7DEF2872" w:rsidR="0039372D" w:rsidRPr="00B91010" w:rsidRDefault="0039372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 w:rsidR="00F83EAB"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5E379399CA4B41C0BD739A4D39EE4C4B"/>
                </w:placeholder>
                <w:showingPlcHdr/>
                <w:text/>
              </w:sdtPr>
              <w:sdtEndPr/>
              <w:sdtContent>
                <w:r w:rsidR="00F83EA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EF449EB" w14:textId="77777777" w:rsidR="0039372D" w:rsidRPr="005006D5" w:rsidRDefault="0039372D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16"/>
        <w:gridCol w:w="7432"/>
      </w:tblGrid>
      <w:tr w:rsidR="0039372D" w14:paraId="4A1A25F0" w14:textId="77777777" w:rsidTr="00AB1F21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AB1F21">
        <w:tc>
          <w:tcPr>
            <w:tcW w:w="6516" w:type="dxa"/>
            <w:shd w:val="clear" w:color="auto" w:fill="auto"/>
          </w:tcPr>
          <w:p w14:paraId="682E5342" w14:textId="77777777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>Please verify that the person you are nominating knows of the nomination and is happy for you to proceed:</w:t>
            </w:r>
          </w:p>
        </w:tc>
        <w:tc>
          <w:tcPr>
            <w:tcW w:w="7432" w:type="dxa"/>
            <w:shd w:val="clear" w:color="auto" w:fill="auto"/>
          </w:tcPr>
          <w:p w14:paraId="4261B239" w14:textId="1CCCE383" w:rsidR="0039372D" w:rsidRPr="007226DE" w:rsidRDefault="005E15C0" w:rsidP="00CA19CC"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</w:tc>
      </w:tr>
    </w:tbl>
    <w:p w14:paraId="6FD00A13" w14:textId="7416B9B1" w:rsidR="00FD2E53" w:rsidRDefault="00FD2E53"/>
    <w:p w14:paraId="5EEA8AFA" w14:textId="77777777" w:rsidR="001901BB" w:rsidRPr="001901BB" w:rsidRDefault="001901BB" w:rsidP="001901BB">
      <w:pPr>
        <w:ind w:left="720" w:hanging="720"/>
        <w:rPr>
          <w:b/>
          <w:smallCaps/>
          <w:sz w:val="36"/>
          <w:lang w:val="en-US"/>
        </w:rPr>
      </w:pPr>
      <w:r w:rsidRPr="00D611FB">
        <w:rPr>
          <w:b/>
          <w:smallCaps/>
          <w:sz w:val="36"/>
          <w:lang w:val="en-US"/>
        </w:rPr>
        <w:t>Nominee Photo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</w:tblGrid>
      <w:tr w:rsidR="001901BB" w:rsidRPr="00D611FB" w14:paraId="1821D166" w14:textId="77777777" w:rsidTr="00AE2A69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hideMark/>
          </w:tcPr>
          <w:p w14:paraId="66E2714F" w14:textId="77777777" w:rsidR="001901BB" w:rsidRPr="00D611FB" w:rsidRDefault="001901BB" w:rsidP="00AE2A69">
            <w:pPr>
              <w:rPr>
                <w:b/>
                <w:bCs/>
                <w:color w:val="FFFFFF"/>
                <w:lang w:val="en-US"/>
              </w:rPr>
            </w:pPr>
            <w:r w:rsidRPr="001901BB">
              <w:rPr>
                <w:b/>
                <w:bCs/>
                <w:color w:val="FFFFFF"/>
                <w:lang w:val="en-US"/>
              </w:rPr>
              <w:t xml:space="preserve">Please include a high-resolution </w:t>
            </w:r>
            <w:r w:rsidRPr="001901BB">
              <w:rPr>
                <w:b/>
                <w:bCs/>
                <w:i/>
                <w:iCs/>
                <w:color w:val="FFFFFF"/>
                <w:lang w:val="en-US"/>
              </w:rPr>
              <w:t xml:space="preserve">landscape </w:t>
            </w:r>
            <w:r w:rsidRPr="001901BB">
              <w:rPr>
                <w:b/>
                <w:bCs/>
                <w:color w:val="FFFFFF"/>
                <w:lang w:val="en-US"/>
              </w:rPr>
              <w:t xml:space="preserve">photo of your nominee. </w:t>
            </w:r>
          </w:p>
        </w:tc>
      </w:tr>
      <w:tr w:rsidR="001901BB" w:rsidRPr="00D611FB" w14:paraId="741ADD40" w14:textId="77777777" w:rsidTr="00AE2A69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6AE688" w14:textId="77777777" w:rsidR="001901BB" w:rsidRPr="00D611FB" w:rsidRDefault="005E15C0" w:rsidP="00AE2A69">
            <w:pPr>
              <w:rPr>
                <w:b/>
                <w:bCs/>
                <w:lang w:val="en-US"/>
              </w:rPr>
            </w:pPr>
            <w:sdt>
              <w:sdtPr>
                <w:rPr>
                  <w:b/>
                  <w:bCs/>
                  <w:lang w:val="en-US"/>
                </w:rPr>
                <w:id w:val="2006627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01BB">
                  <w:rPr>
                    <w:rFonts w:ascii="MS Gothic" w:eastAsia="MS Gothic" w:hAnsi="MS Gothic" w:hint="eastAsia"/>
                    <w:b/>
                    <w:bCs/>
                    <w:lang w:val="en-US"/>
                  </w:rPr>
                  <w:t>☐</w:t>
                </w:r>
              </w:sdtContent>
            </w:sdt>
            <w:r w:rsidR="001901BB">
              <w:rPr>
                <w:b/>
                <w:bCs/>
                <w:lang w:val="en-US"/>
              </w:rPr>
              <w:t xml:space="preserve"> </w:t>
            </w:r>
            <w:r w:rsidR="001901BB" w:rsidRPr="00D611FB">
              <w:rPr>
                <w:b/>
                <w:bCs/>
                <w:lang w:val="en-US"/>
              </w:rPr>
              <w:t>A photo for this nominee has been included.</w:t>
            </w:r>
            <w:r w:rsidR="001901BB" w:rsidRPr="00D611FB">
              <w:rPr>
                <w:b/>
                <w:bCs/>
                <w:lang w:val="en-US"/>
              </w:rPr>
              <w:br/>
            </w:r>
          </w:p>
        </w:tc>
      </w:tr>
    </w:tbl>
    <w:p w14:paraId="1FA76530" w14:textId="193F263B" w:rsidR="00AC38A2" w:rsidRDefault="00AC38A2" w:rsidP="00FB3726">
      <w:pPr>
        <w:spacing w:after="160" w:line="259" w:lineRule="auto"/>
        <w:rPr>
          <w:b/>
          <w:smallCaps/>
          <w:sz w:val="36"/>
        </w:rPr>
      </w:pPr>
      <w:r>
        <w:rPr>
          <w:b/>
          <w:smallCaps/>
          <w:sz w:val="36"/>
        </w:rPr>
        <w:br w:type="page"/>
      </w:r>
    </w:p>
    <w:p w14:paraId="0A3F48B3" w14:textId="6043EB5C" w:rsidR="00F83EAB" w:rsidRPr="009A6EBA" w:rsidRDefault="00F83EAB" w:rsidP="009A6EBA">
      <w:pPr>
        <w:ind w:left="720" w:hanging="720"/>
        <w:rPr>
          <w:b/>
          <w:smallCaps/>
          <w:sz w:val="36"/>
        </w:rPr>
      </w:pPr>
      <w:r w:rsidRPr="009E6899">
        <w:rPr>
          <w:b/>
          <w:smallCaps/>
          <w:sz w:val="36"/>
        </w:rPr>
        <w:lastRenderedPageBreak/>
        <w:t>K</w:t>
      </w:r>
      <w:r w:rsidR="009A6EBA">
        <w:rPr>
          <w:b/>
          <w:smallCaps/>
          <w:sz w:val="36"/>
        </w:rPr>
        <w:t>e</w:t>
      </w:r>
      <w:r w:rsidRPr="009E6899">
        <w:rPr>
          <w:b/>
          <w:smallCaps/>
          <w:sz w:val="36"/>
        </w:rPr>
        <w:t>y Reasons</w:t>
      </w:r>
      <w:r w:rsidR="00CA19CC">
        <w:rPr>
          <w:b/>
          <w:smallCaps/>
          <w:sz w:val="36"/>
        </w:rPr>
        <w:t xml:space="preserve"> For Nomination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53"/>
        <w:gridCol w:w="81"/>
      </w:tblGrid>
      <w:tr w:rsidR="00F83EAB" w:rsidRPr="008F6CFC" w14:paraId="5048F2C7" w14:textId="77777777" w:rsidTr="00AB1F21">
        <w:trPr>
          <w:gridAfter w:val="1"/>
          <w:wAfter w:w="81" w:type="dxa"/>
          <w:tblHeader/>
        </w:trPr>
        <w:tc>
          <w:tcPr>
            <w:tcW w:w="1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38D4A19E" w14:textId="77777777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b/>
                <w:color w:val="FFFFFF"/>
              </w:rPr>
              <w:t>KEY REASONS FOR NOMINATION</w:t>
            </w:r>
          </w:p>
        </w:tc>
      </w:tr>
      <w:tr w:rsidR="00F83EAB" w:rsidRPr="008F6CFC" w14:paraId="75FC4152" w14:textId="77777777" w:rsidTr="005F45EE">
        <w:tblPrEx>
          <w:tblLook w:val="00A0" w:firstRow="1" w:lastRow="0" w:firstColumn="1" w:lastColumn="0" w:noHBand="0" w:noVBand="0"/>
        </w:tblPrEx>
        <w:trPr>
          <w:trHeight w:val="3560"/>
        </w:trPr>
        <w:tc>
          <w:tcPr>
            <w:tcW w:w="1403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996A7F8" w14:textId="260ADACC" w:rsidR="00F83EAB" w:rsidRDefault="00F83EAB" w:rsidP="003D633A">
            <w:pPr>
              <w:rPr>
                <w:rFonts w:eastAsia="Calibri"/>
                <w:b/>
                <w:i/>
                <w:u w:val="single"/>
              </w:rPr>
            </w:pPr>
            <w:r w:rsidRPr="005006D5">
              <w:rPr>
                <w:rFonts w:eastAsia="Calibri"/>
                <w:b/>
              </w:rPr>
              <w:t xml:space="preserve">In one short paragraph, please articulate </w:t>
            </w:r>
            <w:r w:rsidRPr="005006D5">
              <w:rPr>
                <w:rFonts w:eastAsia="Calibri"/>
                <w:b/>
                <w:u w:val="single"/>
              </w:rPr>
              <w:t>the most outstanding contribution</w:t>
            </w:r>
            <w:r>
              <w:rPr>
                <w:rFonts w:eastAsia="Calibri"/>
                <w:b/>
                <w:u w:val="single"/>
              </w:rPr>
              <w:t>s</w:t>
            </w:r>
            <w:r w:rsidRPr="005006D5">
              <w:rPr>
                <w:rFonts w:eastAsia="Calibri"/>
                <w:b/>
              </w:rPr>
              <w:t xml:space="preserve"> that your nominee has made to </w:t>
            </w:r>
            <w:r>
              <w:rPr>
                <w:rFonts w:eastAsia="Calibri"/>
                <w:b/>
              </w:rPr>
              <w:t>LGBTQ</w:t>
            </w:r>
            <w:r w:rsidRPr="005006D5">
              <w:rPr>
                <w:rFonts w:eastAsia="Calibri"/>
                <w:b/>
              </w:rPr>
              <w:t xml:space="preserve"> inclusion </w:t>
            </w:r>
            <w:r w:rsidR="00752D2D">
              <w:rPr>
                <w:rFonts w:eastAsia="Calibri"/>
                <w:b/>
              </w:rPr>
              <w:t xml:space="preserve">in health </w:t>
            </w:r>
            <w:r w:rsidRPr="005006D5">
              <w:rPr>
                <w:rFonts w:eastAsia="Calibri"/>
                <w:b/>
              </w:rPr>
              <w:t xml:space="preserve">within the assessed calendar year and why you believe your nominee should be given this award. </w:t>
            </w:r>
            <w:r w:rsidRPr="00303DF7">
              <w:rPr>
                <w:rFonts w:eastAsia="Calibri"/>
                <w:b/>
                <w:i/>
                <w:highlight w:val="yellow"/>
                <w:u w:val="single"/>
              </w:rPr>
              <w:t>If your nominee is the recipient of the award, this will be read at the Awards Event.</w:t>
            </w:r>
          </w:p>
          <w:sdt>
            <w:sdtPr>
              <w:rPr>
                <w:rFonts w:eastAsia="Calibri"/>
                <w:i/>
              </w:rPr>
              <w:id w:val="-174352458"/>
              <w:placeholder>
                <w:docPart w:val="CA541114EBBC46CF9A3DE46B3DA64473"/>
              </w:placeholder>
              <w:showingPlcHdr/>
              <w:text w:multiLine="1"/>
            </w:sdtPr>
            <w:sdtEndPr/>
            <w:sdtContent>
              <w:p w14:paraId="51C4624F" w14:textId="6BC96AEB" w:rsidR="00F83EAB" w:rsidRPr="008F6CFC" w:rsidRDefault="00F83EAB" w:rsidP="005F45EE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5EC64114" w14:textId="77777777" w:rsidR="00A13480" w:rsidRPr="00AB1F21" w:rsidRDefault="00A13480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  <w:smallCaps/>
          <w:szCs w:val="14"/>
        </w:rPr>
      </w:pPr>
    </w:p>
    <w:p w14:paraId="781FB358" w14:textId="160F29E0" w:rsidR="00F83EAB" w:rsidRDefault="00F83EAB" w:rsidP="00F83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4389"/>
        </w:tabs>
        <w:ind w:left="720" w:hanging="720"/>
        <w:rPr>
          <w:b/>
        </w:rPr>
      </w:pPr>
      <w:r>
        <w:rPr>
          <w:b/>
          <w:smallCaps/>
          <w:sz w:val="36"/>
        </w:rPr>
        <w:t>Service User</w:t>
      </w:r>
      <w:r w:rsidRPr="009E6899">
        <w:rPr>
          <w:b/>
          <w:smallCaps/>
          <w:sz w:val="36"/>
        </w:rPr>
        <w:t xml:space="preserve"> Advocacy</w:t>
      </w:r>
      <w:r w:rsidRPr="009E6899">
        <w:rPr>
          <w:b/>
        </w:rPr>
        <w:t>:</w:t>
      </w:r>
      <w:r>
        <w:rPr>
          <w:b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1"/>
      </w:tblGrid>
      <w:tr w:rsidR="00F83EAB" w:rsidRPr="008F6CFC" w14:paraId="1D3FB375" w14:textId="77777777" w:rsidTr="00AB1F21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73304122" w14:textId="7887DB22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rFonts w:eastAsia="Calibri"/>
                <w:b/>
                <w:color w:val="FFFFFF"/>
              </w:rPr>
              <w:t>ADVOCACY OR IMPACT</w:t>
            </w:r>
            <w:r w:rsidR="00C84A84">
              <w:rPr>
                <w:rFonts w:eastAsia="Calibri"/>
                <w:b/>
                <w:color w:val="FFFFFF"/>
              </w:rPr>
              <w:t xml:space="preserve"> FOR PATIENTS, CLIENTS OR SERVICE USERS</w:t>
            </w:r>
          </w:p>
        </w:tc>
      </w:tr>
      <w:tr w:rsidR="00F83EAB" w:rsidRPr="008F6CFC" w14:paraId="4AA0E2F5" w14:textId="77777777" w:rsidTr="005F45EE">
        <w:tblPrEx>
          <w:tblLook w:val="00A0" w:firstRow="1" w:lastRow="0" w:firstColumn="1" w:lastColumn="0" w:noHBand="0" w:noVBand="0"/>
        </w:tblPrEx>
        <w:trPr>
          <w:gridAfter w:val="1"/>
          <w:wAfter w:w="61" w:type="dxa"/>
          <w:trHeight w:val="3675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D45DF5" w14:textId="0AB95951" w:rsidR="00F83EAB" w:rsidRPr="00F83EAB" w:rsidRDefault="00F83EAB" w:rsidP="003D633A">
            <w:pPr>
              <w:ind w:left="-13" w:firstLine="13"/>
              <w:rPr>
                <w:rFonts w:eastAsia="Calibri"/>
                <w:b/>
                <w:bCs/>
              </w:rPr>
            </w:pPr>
            <w:r w:rsidRPr="00F83EAB">
              <w:rPr>
                <w:rFonts w:eastAsia="Calibri"/>
                <w:b/>
                <w:bCs/>
              </w:rPr>
              <w:t xml:space="preserve">Please identify </w:t>
            </w:r>
            <w:r>
              <w:rPr>
                <w:rFonts w:eastAsia="Calibri"/>
                <w:b/>
                <w:bCs/>
              </w:rPr>
              <w:t>why</w:t>
            </w:r>
            <w:r w:rsidRPr="00F83EAB">
              <w:rPr>
                <w:rFonts w:eastAsia="Calibri"/>
                <w:b/>
                <w:bCs/>
              </w:rPr>
              <w:t xml:space="preserve"> your nominee </w:t>
            </w:r>
            <w:r w:rsidRPr="005006D5">
              <w:rPr>
                <w:rFonts w:eastAsia="Calibri"/>
                <w:b/>
              </w:rPr>
              <w:t xml:space="preserve">has been such an outstanding Ally </w:t>
            </w:r>
            <w:r w:rsidRPr="00F83EAB">
              <w:rPr>
                <w:rFonts w:eastAsia="Calibri"/>
                <w:b/>
                <w:bCs/>
              </w:rPr>
              <w:t xml:space="preserve">in </w:t>
            </w:r>
            <w:r>
              <w:rPr>
                <w:rFonts w:eastAsia="Calibri"/>
                <w:b/>
                <w:bCs/>
              </w:rPr>
              <w:t>support</w:t>
            </w:r>
            <w:r w:rsidR="00752D2D">
              <w:rPr>
                <w:rFonts w:eastAsia="Calibri"/>
                <w:b/>
                <w:bCs/>
              </w:rPr>
              <w:t>ing</w:t>
            </w:r>
            <w:r>
              <w:rPr>
                <w:rFonts w:eastAsia="Calibri"/>
                <w:b/>
                <w:bCs/>
              </w:rPr>
              <w:t xml:space="preserve"> LGBTQ service users and patients</w:t>
            </w:r>
            <w:r w:rsidR="00C84A84">
              <w:rPr>
                <w:rFonts w:eastAsia="Calibri"/>
                <w:b/>
                <w:bCs/>
              </w:rPr>
              <w:t xml:space="preserve"> and attach relevant evidence.</w:t>
            </w:r>
          </w:p>
          <w:sdt>
            <w:sdtPr>
              <w:rPr>
                <w:rFonts w:eastAsia="Calibri"/>
              </w:rPr>
              <w:id w:val="548959383"/>
              <w:placeholder>
                <w:docPart w:val="DefaultPlaceholder_-1854013440"/>
              </w:placeholder>
              <w:showingPlcHdr/>
            </w:sdtPr>
            <w:sdtEndPr/>
            <w:sdtContent>
              <w:p w14:paraId="35D86B80" w14:textId="778A34B6" w:rsidR="00F83EAB" w:rsidRPr="001A1662" w:rsidRDefault="005F45EE" w:rsidP="001A1662">
                <w:pPr>
                  <w:ind w:left="-13" w:firstLine="13"/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419EFA66" w14:textId="4ADA619C" w:rsidR="00F83EAB" w:rsidRDefault="00F83EAB" w:rsidP="00F83EAB">
      <w:pPr>
        <w:rPr>
          <w:b/>
        </w:rPr>
      </w:pPr>
      <w:r>
        <w:rPr>
          <w:b/>
          <w:smallCaps/>
          <w:sz w:val="36"/>
        </w:rPr>
        <w:lastRenderedPageBreak/>
        <w:t xml:space="preserve">Staff </w:t>
      </w:r>
      <w:r w:rsidRPr="009E6899">
        <w:rPr>
          <w:b/>
          <w:smallCaps/>
          <w:sz w:val="36"/>
        </w:rPr>
        <w:t>Advocacy</w:t>
      </w:r>
      <w:r w:rsidRPr="009E6899">
        <w:rPr>
          <w:b/>
        </w:rPr>
        <w:t>:</w:t>
      </w:r>
      <w:r>
        <w:rPr>
          <w:b/>
        </w:rPr>
        <w:t xml:space="preserve"> </w:t>
      </w:r>
    </w:p>
    <w:tbl>
      <w:tblPr>
        <w:tblW w:w="1395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  <w:gridCol w:w="67"/>
      </w:tblGrid>
      <w:tr w:rsidR="00F83EAB" w:rsidRPr="008F6CFC" w14:paraId="08B5CAF3" w14:textId="77777777" w:rsidTr="00AB1F21">
        <w:trPr>
          <w:tblHeader/>
        </w:trPr>
        <w:tc>
          <w:tcPr>
            <w:tcW w:w="13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0AF8DFFE" w14:textId="77777777" w:rsidR="00F83EAB" w:rsidRPr="0060268A" w:rsidRDefault="00F83EAB" w:rsidP="003D633A">
            <w:pPr>
              <w:rPr>
                <w:rFonts w:eastAsia="Calibri"/>
                <w:color w:val="FFFFFF"/>
              </w:rPr>
            </w:pPr>
            <w:r w:rsidRPr="0060268A">
              <w:rPr>
                <w:rFonts w:eastAsia="Calibri"/>
                <w:b/>
                <w:color w:val="FFFFFF"/>
              </w:rPr>
              <w:t>INTERNAL ADVOCACY OR IMPACT</w:t>
            </w:r>
          </w:p>
        </w:tc>
      </w:tr>
      <w:tr w:rsidR="00F83EAB" w:rsidRPr="008F6CFC" w14:paraId="349C8EDA" w14:textId="77777777" w:rsidTr="001A1662">
        <w:tblPrEx>
          <w:tblLook w:val="00A0" w:firstRow="1" w:lastRow="0" w:firstColumn="1" w:lastColumn="0" w:noHBand="0" w:noVBand="0"/>
        </w:tblPrEx>
        <w:trPr>
          <w:gridAfter w:val="1"/>
          <w:wAfter w:w="67" w:type="dxa"/>
          <w:trHeight w:val="3418"/>
        </w:trPr>
        <w:tc>
          <w:tcPr>
            <w:tcW w:w="13892" w:type="dxa"/>
            <w:tcBorders>
              <w:top w:val="single" w:sz="4" w:space="0" w:color="auto"/>
              <w:left w:val="single" w:sz="4" w:space="0" w:color="auto"/>
            </w:tcBorders>
          </w:tcPr>
          <w:p w14:paraId="08F08381" w14:textId="3F31C58F" w:rsidR="00F83EAB" w:rsidRPr="005006D5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5006D5">
              <w:rPr>
                <w:rFonts w:eastAsia="Calibri"/>
                <w:b/>
              </w:rPr>
              <w:t>Please identify why your nominee has been such an outstanding Ally internally</w:t>
            </w:r>
            <w:r>
              <w:rPr>
                <w:rFonts w:eastAsia="Calibri"/>
                <w:b/>
              </w:rPr>
              <w:t>, for other staff</w:t>
            </w:r>
            <w:r w:rsidR="00C84A84">
              <w:rPr>
                <w:rFonts w:eastAsia="Calibri"/>
                <w:b/>
              </w:rPr>
              <w:t>, and attach relevant evidence.</w:t>
            </w:r>
          </w:p>
          <w:sdt>
            <w:sdtPr>
              <w:rPr>
                <w:rFonts w:eastAsia="Calibri"/>
              </w:rPr>
              <w:id w:val="1866630955"/>
              <w:placeholder>
                <w:docPart w:val="DefaultPlaceholder_-1854013440"/>
              </w:placeholder>
              <w:showingPlcHdr/>
            </w:sdtPr>
            <w:sdtEndPr/>
            <w:sdtContent>
              <w:p w14:paraId="18789785" w14:textId="6E83732C" w:rsidR="00F83EAB" w:rsidRDefault="001A1662" w:rsidP="003D633A">
                <w:pPr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55979A5" w14:textId="77777777" w:rsidR="00F83EAB" w:rsidRPr="009E6899" w:rsidRDefault="00F83EAB" w:rsidP="003D633A">
            <w:pPr>
              <w:rPr>
                <w:rFonts w:eastAsia="Calibri"/>
              </w:rPr>
            </w:pPr>
          </w:p>
        </w:tc>
      </w:tr>
    </w:tbl>
    <w:p w14:paraId="5EA3F2D3" w14:textId="77777777" w:rsidR="00CA19CC" w:rsidRPr="00AB1F21" w:rsidRDefault="00CA19CC" w:rsidP="00CA19CC">
      <w:pPr>
        <w:ind w:left="720" w:hanging="720"/>
        <w:rPr>
          <w:b/>
          <w:smallCaps/>
          <w:szCs w:val="14"/>
        </w:rPr>
      </w:pPr>
    </w:p>
    <w:p w14:paraId="2DE7302C" w14:textId="357EDAFD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389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3892"/>
      </w:tblGrid>
      <w:tr w:rsidR="00CA19CC" w:rsidRPr="00407CBB" w14:paraId="20775AB2" w14:textId="77777777" w:rsidTr="00AB1F21">
        <w:tc>
          <w:tcPr>
            <w:tcW w:w="13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1A1662">
        <w:trPr>
          <w:trHeight w:val="3861"/>
        </w:trPr>
        <w:tc>
          <w:tcPr>
            <w:tcW w:w="13892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sdt>
            <w:sdtPr>
              <w:rPr>
                <w:rFonts w:eastAsia="Calibri"/>
                <w:b/>
              </w:rPr>
              <w:id w:val="2182460"/>
              <w:placeholder>
                <w:docPart w:val="DefaultPlaceholder_-1854013440"/>
              </w:placeholder>
              <w:showingPlcHdr/>
              <w:text w:multiLine="1"/>
            </w:sdtPr>
            <w:sdtEndPr/>
            <w:sdtContent>
              <w:p w14:paraId="0F4FE407" w14:textId="528BC434" w:rsidR="00CA19CC" w:rsidRPr="00AB1F21" w:rsidRDefault="001A1662" w:rsidP="003D633A">
                <w:pPr>
                  <w:rPr>
                    <w:rFonts w:eastAsia="Calibri"/>
                    <w:b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760AC91" w14:textId="77777777" w:rsidR="00CA19CC" w:rsidRDefault="00CA19CC" w:rsidP="00CA19CC"/>
    <w:p w14:paraId="304932B4" w14:textId="63AD2D4B" w:rsidR="00F83EAB" w:rsidRPr="00A32A16" w:rsidRDefault="00F83EAB" w:rsidP="00F83EAB">
      <w:pPr>
        <w:rPr>
          <w:b/>
          <w:smallCaps/>
          <w:sz w:val="36"/>
        </w:rPr>
      </w:pPr>
      <w:r>
        <w:rPr>
          <w:b/>
          <w:smallCaps/>
          <w:sz w:val="36"/>
        </w:rPr>
        <w:lastRenderedPageBreak/>
        <w:t>Referenc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68"/>
        <w:gridCol w:w="13285"/>
      </w:tblGrid>
      <w:tr w:rsidR="00F83EAB" w:rsidRPr="008F6CFC" w14:paraId="23C8AC07" w14:textId="77777777" w:rsidTr="00AB1F21">
        <w:trPr>
          <w:tblHeader/>
        </w:trPr>
        <w:tc>
          <w:tcPr>
            <w:tcW w:w="13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C082A5" w14:textId="77777777" w:rsidR="00C84A84" w:rsidRDefault="00F83EAB" w:rsidP="003D633A">
            <w:pPr>
              <w:ind w:left="-13" w:firstLine="13"/>
              <w:rPr>
                <w:rFonts w:eastAsia="Calibri"/>
                <w:bCs/>
              </w:rPr>
            </w:pPr>
            <w:r w:rsidRPr="0060268A">
              <w:rPr>
                <w:b/>
                <w:color w:val="FFFFFF"/>
              </w:rPr>
              <w:t>REFERENCES SUPPORTING NOMINATION</w:t>
            </w:r>
            <w:r>
              <w:rPr>
                <w:rFonts w:eastAsia="Calibri"/>
              </w:rPr>
              <w:t xml:space="preserve"> </w:t>
            </w:r>
            <w:r w:rsidRPr="00AB1F21">
              <w:rPr>
                <w:rFonts w:eastAsia="Calibri"/>
                <w:b/>
              </w:rPr>
              <w:t>Written references are required.</w:t>
            </w:r>
            <w:r w:rsidRPr="00C84A84">
              <w:rPr>
                <w:rFonts w:eastAsia="Calibri"/>
                <w:bCs/>
              </w:rPr>
              <w:t xml:space="preserve">  </w:t>
            </w:r>
          </w:p>
          <w:p w14:paraId="032B00C1" w14:textId="0EDD8EEB" w:rsidR="00F83EAB" w:rsidRPr="008F6CFC" w:rsidRDefault="00F83EAB" w:rsidP="003D633A">
            <w:pPr>
              <w:ind w:left="-13" w:firstLine="13"/>
              <w:rPr>
                <w:rFonts w:eastAsia="Calibri"/>
              </w:rPr>
            </w:pPr>
            <w:r w:rsidRPr="00C84A84">
              <w:rPr>
                <w:rFonts w:eastAsia="Calibri"/>
                <w:bCs/>
              </w:rPr>
              <w:t>PLEASE DO NOT PROVIDE CONTACT PHONE NUMBERS/EMAILS IF REFERENCE CONTENT HAS NOT BEEN INCLUDED.</w:t>
            </w:r>
          </w:p>
        </w:tc>
      </w:tr>
      <w:tr w:rsidR="00F83EAB" w:rsidRPr="008F6CFC" w14:paraId="09C02885" w14:textId="77777777" w:rsidTr="001901BB">
        <w:trPr>
          <w:trHeight w:val="2317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47C600F" w14:textId="77777777" w:rsidR="00F83EAB" w:rsidRPr="005006D5" w:rsidRDefault="00F83EAB" w:rsidP="003D633A">
            <w:pPr>
              <w:rPr>
                <w:rFonts w:eastAsia="Calibri"/>
              </w:rPr>
            </w:pPr>
            <w:r w:rsidRPr="005006D5">
              <w:rPr>
                <w:rFonts w:eastAsia="Calibri"/>
              </w:rPr>
              <w:t>(a)</w:t>
            </w:r>
          </w:p>
        </w:tc>
        <w:tc>
          <w:tcPr>
            <w:tcW w:w="13285" w:type="dxa"/>
            <w:tcBorders>
              <w:top w:val="single" w:sz="4" w:space="0" w:color="auto"/>
              <w:left w:val="single" w:sz="4" w:space="0" w:color="auto"/>
            </w:tcBorders>
          </w:tcPr>
          <w:p w14:paraId="127E164A" w14:textId="77777777" w:rsidR="00F83EAB" w:rsidRDefault="00F83EAB" w:rsidP="003D633A">
            <w:pPr>
              <w:ind w:left="-13" w:firstLine="13"/>
              <w:rPr>
                <w:rFonts w:eastAsia="Calibri"/>
                <w:b/>
              </w:rPr>
            </w:pPr>
            <w:r w:rsidRPr="009E6899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sdt>
            <w:sdtPr>
              <w:rPr>
                <w:rFonts w:eastAsia="Calibri"/>
              </w:rPr>
              <w:id w:val="-971744113"/>
              <w:placeholder>
                <w:docPart w:val="DefaultPlaceholder_-1854013440"/>
              </w:placeholder>
              <w:showingPlcHdr/>
            </w:sdtPr>
            <w:sdtEndPr/>
            <w:sdtContent>
              <w:p w14:paraId="0070FDAB" w14:textId="20639E39" w:rsidR="00F83EAB" w:rsidRPr="009E6899" w:rsidRDefault="001A1662" w:rsidP="003D633A">
                <w:pPr>
                  <w:ind w:left="-13" w:firstLine="13"/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83EAB" w:rsidRPr="00A827FA" w14:paraId="65FF1E5D" w14:textId="77777777" w:rsidTr="001901BB">
        <w:trPr>
          <w:trHeight w:val="2544"/>
        </w:trPr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580BACDE" w14:textId="0F3B3A9C" w:rsidR="00F83EAB" w:rsidRPr="005006D5" w:rsidRDefault="00F83EAB" w:rsidP="003D633A">
            <w:r w:rsidRPr="005006D5">
              <w:t>(</w:t>
            </w:r>
            <w:r w:rsidR="00010314">
              <w:t>b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52F3A8A6" w14:textId="69D8C0D1" w:rsidR="00F83EAB" w:rsidRDefault="00F83EAB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the leadership team of your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</w:t>
            </w:r>
            <w:r w:rsidR="00CA19CC">
              <w:rPr>
                <w:b/>
              </w:rPr>
              <w:t xml:space="preserve">Ally </w:t>
            </w:r>
            <w:r w:rsidRPr="009E6899">
              <w:rPr>
                <w:b/>
              </w:rPr>
              <w:t xml:space="preserve">network or senior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 within your organisation if you do not have a network.</w:t>
            </w:r>
          </w:p>
          <w:sdt>
            <w:sdtPr>
              <w:rPr>
                <w:rFonts w:eastAsia="Calibri"/>
              </w:rPr>
              <w:id w:val="1613707314"/>
              <w:placeholder>
                <w:docPart w:val="DefaultPlaceholder_-1854013440"/>
              </w:placeholder>
              <w:showingPlcHdr/>
            </w:sdtPr>
            <w:sdtEndPr/>
            <w:sdtContent>
              <w:p w14:paraId="6E664F5A" w14:textId="15FEE109" w:rsidR="00F83EAB" w:rsidRPr="009E6899" w:rsidRDefault="001A1662" w:rsidP="001A1662">
                <w:pPr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F83EAB" w:rsidRPr="00A827FA" w14:paraId="7F43E431" w14:textId="77777777" w:rsidTr="001901BB">
        <w:trPr>
          <w:trHeight w:val="2972"/>
        </w:trPr>
        <w:tc>
          <w:tcPr>
            <w:tcW w:w="668" w:type="dxa"/>
            <w:tcBorders>
              <w:left w:val="single" w:sz="4" w:space="0" w:color="3366FF"/>
              <w:right w:val="single" w:sz="4" w:space="0" w:color="3366FF"/>
            </w:tcBorders>
            <w:shd w:val="clear" w:color="auto" w:fill="ED7D31" w:themeFill="accent2"/>
          </w:tcPr>
          <w:p w14:paraId="073CBA91" w14:textId="67B957B3" w:rsidR="00F83EAB" w:rsidRPr="005006D5" w:rsidRDefault="00F83EAB" w:rsidP="003D633A">
            <w:r w:rsidRPr="005006D5">
              <w:t>(</w:t>
            </w:r>
            <w:r w:rsidR="00010314">
              <w:t>c</w:t>
            </w:r>
            <w:r w:rsidRPr="005006D5">
              <w:t>)</w:t>
            </w:r>
          </w:p>
        </w:tc>
        <w:tc>
          <w:tcPr>
            <w:tcW w:w="13285" w:type="dxa"/>
            <w:tcBorders>
              <w:left w:val="single" w:sz="4" w:space="0" w:color="3366FF"/>
            </w:tcBorders>
          </w:tcPr>
          <w:p w14:paraId="3FCE0BEA" w14:textId="6E2F04B9" w:rsidR="00F83EAB" w:rsidRDefault="00F83EAB" w:rsidP="003D633A">
            <w:pPr>
              <w:rPr>
                <w:b/>
              </w:rPr>
            </w:pPr>
            <w:r w:rsidRPr="009E6899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9E6899">
              <w:rPr>
                <w:b/>
              </w:rPr>
              <w:t xml:space="preserve"> employees</w:t>
            </w:r>
            <w:r w:rsidR="00CA19CC">
              <w:rPr>
                <w:b/>
              </w:rPr>
              <w:t xml:space="preserve"> or service users</w:t>
            </w:r>
            <w:r w:rsidRPr="009E6899">
              <w:rPr>
                <w:b/>
              </w:rPr>
              <w:t xml:space="preserve"> within your organisation.</w:t>
            </w:r>
          </w:p>
          <w:sdt>
            <w:sdtPr>
              <w:rPr>
                <w:rFonts w:eastAsia="Calibri"/>
              </w:rPr>
              <w:id w:val="-2016911315"/>
              <w:placeholder>
                <w:docPart w:val="DefaultPlaceholder_-1854013440"/>
              </w:placeholder>
              <w:showingPlcHdr/>
            </w:sdtPr>
            <w:sdtEndPr/>
            <w:sdtContent>
              <w:p w14:paraId="05F76755" w14:textId="782167C1" w:rsidR="00F83EAB" w:rsidRPr="009E6899" w:rsidRDefault="001A1662" w:rsidP="001A1662">
                <w:pPr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D7C2531" w14:textId="6751213C" w:rsidR="0039372D" w:rsidRDefault="0039372D" w:rsidP="00AB1F21"/>
    <w:sectPr w:rsidR="0039372D" w:rsidSect="006D3607">
      <w:headerReference w:type="default" r:id="rId11"/>
      <w:footerReference w:type="default" r:id="rId12"/>
      <w:pgSz w:w="16838" w:h="11906" w:orient="landscape"/>
      <w:pgMar w:top="1843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F3540" w14:textId="77777777" w:rsidR="005F5F3B" w:rsidRDefault="005F5F3B" w:rsidP="00CA19CC">
      <w:r>
        <w:separator/>
      </w:r>
    </w:p>
  </w:endnote>
  <w:endnote w:type="continuationSeparator" w:id="0">
    <w:p w14:paraId="1E9856A4" w14:textId="77777777" w:rsidR="005F5F3B" w:rsidRDefault="005F5F3B" w:rsidP="00CA19CC">
      <w:r>
        <w:continuationSeparator/>
      </w:r>
    </w:p>
  </w:endnote>
  <w:endnote w:type="continuationNotice" w:id="1">
    <w:p w14:paraId="27571A98" w14:textId="77777777" w:rsidR="005F5F3B" w:rsidRDefault="005F5F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0A166800" w:rsidR="00CA19CC" w:rsidRPr="00CA19CC" w:rsidRDefault="00CA19CC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</w:t>
            </w:r>
            <w:r w:rsidR="008D1B7F">
              <w:rPr>
                <w:color w:val="FFFFFF" w:themeColor="background1"/>
              </w:rPr>
              <w:t>2</w:t>
            </w:r>
            <w:r w:rsidR="00DA3E33">
              <w:rPr>
                <w:color w:val="FFFFFF" w:themeColor="background1"/>
              </w:rPr>
              <w:t>4</w:t>
            </w:r>
            <w:r>
              <w:rPr>
                <w:color w:val="FFFFFF" w:themeColor="background1"/>
              </w:rPr>
              <w:t xml:space="preserve"> LGBTQ Health Ally Award Nomination</w:t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>
              <w:rPr>
                <w:color w:val="FFFFFF" w:themeColor="background1"/>
              </w:rPr>
              <w:tab/>
            </w:r>
            <w:r w:rsidRPr="00CA19CC">
              <w:rPr>
                <w:color w:val="FFFFFF" w:themeColor="background1"/>
              </w:rPr>
              <w:t xml:space="preserve">Page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Pr="00CA19CC">
              <w:rPr>
                <w:color w:val="FFFFFF" w:themeColor="background1"/>
              </w:rPr>
              <w:t xml:space="preserve"> of 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D88A3" w14:textId="77777777" w:rsidR="005F5F3B" w:rsidRDefault="005F5F3B" w:rsidP="00CA19CC">
      <w:r>
        <w:separator/>
      </w:r>
    </w:p>
  </w:footnote>
  <w:footnote w:type="continuationSeparator" w:id="0">
    <w:p w14:paraId="662E6807" w14:textId="77777777" w:rsidR="005F5F3B" w:rsidRDefault="005F5F3B" w:rsidP="00CA19CC">
      <w:r>
        <w:continuationSeparator/>
      </w:r>
    </w:p>
  </w:footnote>
  <w:footnote w:type="continuationNotice" w:id="1">
    <w:p w14:paraId="19ED38F1" w14:textId="77777777" w:rsidR="005F5F3B" w:rsidRDefault="005F5F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ED0D" w14:textId="34BBFBE3" w:rsidR="00CA19CC" w:rsidRPr="00CA19CC" w:rsidRDefault="00CA19CC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>202</w:t>
    </w:r>
    <w:r w:rsidR="00DA3E33">
      <w:rPr>
        <w:b/>
        <w:bCs/>
        <w:color w:val="FFFFFF" w:themeColor="background1"/>
        <w:sz w:val="56"/>
        <w:szCs w:val="56"/>
      </w:rPr>
      <w:t>4</w:t>
    </w:r>
    <w:r w:rsidRPr="00CA19CC">
      <w:rPr>
        <w:b/>
        <w:bCs/>
        <w:color w:val="FFFFFF" w:themeColor="background1"/>
        <w:sz w:val="56"/>
        <w:szCs w:val="56"/>
      </w:rPr>
      <w:t xml:space="preserve"> LGBTQ HEALTH ALLY 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359889470">
    <w:abstractNumId w:val="3"/>
  </w:num>
  <w:num w:numId="2" w16cid:durableId="1755472085">
    <w:abstractNumId w:val="0"/>
  </w:num>
  <w:num w:numId="3" w16cid:durableId="285280679">
    <w:abstractNumId w:val="2"/>
  </w:num>
  <w:num w:numId="4" w16cid:durableId="668824205">
    <w:abstractNumId w:val="1"/>
  </w:num>
  <w:num w:numId="5" w16cid:durableId="6693309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rgUAVjc01SwAAAA="/>
  </w:docVars>
  <w:rsids>
    <w:rsidRoot w:val="0039372D"/>
    <w:rsid w:val="00010314"/>
    <w:rsid w:val="00036E5A"/>
    <w:rsid w:val="00084E3E"/>
    <w:rsid w:val="00153624"/>
    <w:rsid w:val="001901BB"/>
    <w:rsid w:val="001A1662"/>
    <w:rsid w:val="001B17EA"/>
    <w:rsid w:val="002020BE"/>
    <w:rsid w:val="002B301A"/>
    <w:rsid w:val="002D6CCD"/>
    <w:rsid w:val="002F23AF"/>
    <w:rsid w:val="0039372D"/>
    <w:rsid w:val="003B4AC3"/>
    <w:rsid w:val="0041747D"/>
    <w:rsid w:val="0048601C"/>
    <w:rsid w:val="004C581B"/>
    <w:rsid w:val="005873BF"/>
    <w:rsid w:val="005D4092"/>
    <w:rsid w:val="005F45EE"/>
    <w:rsid w:val="005F5F3B"/>
    <w:rsid w:val="006D3607"/>
    <w:rsid w:val="00752D2D"/>
    <w:rsid w:val="00763221"/>
    <w:rsid w:val="008001A3"/>
    <w:rsid w:val="008A54E8"/>
    <w:rsid w:val="008D1B7F"/>
    <w:rsid w:val="008F02CA"/>
    <w:rsid w:val="008F3FDA"/>
    <w:rsid w:val="00950ED2"/>
    <w:rsid w:val="00981441"/>
    <w:rsid w:val="009A6EBA"/>
    <w:rsid w:val="00A13480"/>
    <w:rsid w:val="00A13754"/>
    <w:rsid w:val="00A5714C"/>
    <w:rsid w:val="00AB1F21"/>
    <w:rsid w:val="00AB400B"/>
    <w:rsid w:val="00AC38A2"/>
    <w:rsid w:val="00AE69E4"/>
    <w:rsid w:val="00B50F5C"/>
    <w:rsid w:val="00B51D11"/>
    <w:rsid w:val="00B62F73"/>
    <w:rsid w:val="00C4593B"/>
    <w:rsid w:val="00C84A84"/>
    <w:rsid w:val="00CA19CC"/>
    <w:rsid w:val="00CC71CF"/>
    <w:rsid w:val="00D74179"/>
    <w:rsid w:val="00DA3E33"/>
    <w:rsid w:val="00DA79B7"/>
    <w:rsid w:val="00DC63AB"/>
    <w:rsid w:val="00E70866"/>
    <w:rsid w:val="00E879E6"/>
    <w:rsid w:val="00F13874"/>
    <w:rsid w:val="00F83EAB"/>
    <w:rsid w:val="00F87CB8"/>
    <w:rsid w:val="00FB1A0C"/>
    <w:rsid w:val="00FB3726"/>
    <w:rsid w:val="00FD2E53"/>
    <w:rsid w:val="00FE2EB5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1F21"/>
    <w:pPr>
      <w:ind w:left="720"/>
      <w:contextualSpacing/>
    </w:pPr>
  </w:style>
  <w:style w:type="paragraph" w:styleId="Revision">
    <w:name w:val="Revision"/>
    <w:hidden/>
    <w:uiPriority w:val="99"/>
    <w:semiHidden/>
    <w:rsid w:val="00752D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hwei@acon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9F4444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E8A91D4B3942BAABDF0351049FB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04C77-947B-44E4-8AFC-C1B677A4008E}"/>
      </w:docPartPr>
      <w:docPartBody>
        <w:p w:rsidR="009F4444" w:rsidRDefault="00D369DE" w:rsidP="00D369DE">
          <w:pPr>
            <w:pStyle w:val="5BE8A91D4B3942BAABDF0351049FB609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1D13F888274912A997B5239B9E8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8EEB7-71C6-4AD1-8296-38C87F87F1D3}"/>
      </w:docPartPr>
      <w:docPartBody>
        <w:p w:rsidR="009F4444" w:rsidRDefault="00D369DE" w:rsidP="00D369DE">
          <w:pPr>
            <w:pStyle w:val="0C1D13F888274912A997B5239B9E87B6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9F4444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42284A9744DFA8E24F7B145262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F85DF-094D-4F56-B87B-F2BA66322584}"/>
      </w:docPartPr>
      <w:docPartBody>
        <w:p w:rsidR="009F4444" w:rsidRDefault="00D369DE" w:rsidP="00D369DE">
          <w:pPr>
            <w:pStyle w:val="5A742284A9744DFA8E24F7B145262781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3BD91493644390BFEF54FC4129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3D5F-CAC6-4D53-BEF3-CCB5F30ECC7B}"/>
      </w:docPartPr>
      <w:docPartBody>
        <w:p w:rsidR="009F4444" w:rsidRDefault="00D369DE" w:rsidP="00D369DE">
          <w:pPr>
            <w:pStyle w:val="303BD91493644390BFEF54FC412954B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F6D1B369C54A27A09DF1ACA6DBD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40D11-799B-4AC4-83B9-E100E3DE65FC}"/>
      </w:docPartPr>
      <w:docPartBody>
        <w:p w:rsidR="009F4444" w:rsidRDefault="00D369DE" w:rsidP="00D369DE">
          <w:pPr>
            <w:pStyle w:val="E1F6D1B369C54A27A09DF1ACA6DBD752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379399CA4B41C0BD739A4D39EE4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663DB-64D4-42DB-A4AF-B4DCE51FD093}"/>
      </w:docPartPr>
      <w:docPartBody>
        <w:p w:rsidR="009F4444" w:rsidRDefault="00D369DE" w:rsidP="00D369DE">
          <w:pPr>
            <w:pStyle w:val="5E379399CA4B41C0BD739A4D39EE4C4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41114EBBC46CF9A3DE46B3DA64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0A1D8-6D88-4D31-BDF1-206DFD5C7787}"/>
      </w:docPartPr>
      <w:docPartBody>
        <w:p w:rsidR="009F4444" w:rsidRDefault="00D369DE" w:rsidP="00D369DE">
          <w:pPr>
            <w:pStyle w:val="CA541114EBBC46CF9A3DE46B3DA6447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682C76"/>
    <w:rsid w:val="009F4444"/>
    <w:rsid w:val="00B60A53"/>
    <w:rsid w:val="00D369DE"/>
    <w:rsid w:val="00D57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69DE"/>
    <w:rPr>
      <w:color w:val="808080"/>
    </w:rPr>
  </w:style>
  <w:style w:type="paragraph" w:customStyle="1" w:styleId="5BE8A91D4B3942BAABDF0351049FB6091">
    <w:name w:val="5BE8A91D4B3942BAABDF0351049FB609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0C1D13F888274912A997B5239B9E87B61">
    <w:name w:val="0C1D13F888274912A997B5239B9E87B6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5A742284A9744DFA8E24F7B1452627811">
    <w:name w:val="5A742284A9744DFA8E24F7B145262781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303BD91493644390BFEF54FC412954B0">
    <w:name w:val="303BD91493644390BFEF54FC412954B0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E1F6D1B369C54A27A09DF1ACA6DBD752">
    <w:name w:val="E1F6D1B369C54A27A09DF1ACA6DBD752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5E379399CA4B41C0BD739A4D39EE4C4B">
    <w:name w:val="5E379399CA4B41C0BD739A4D39EE4C4B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CA541114EBBC46CF9A3DE46B3DA64473">
    <w:name w:val="CA541114EBBC46CF9A3DE46B3DA64473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560f13-605b-4fd6-b836-53d3083fe6c7">
      <UserInfo>
        <DisplayName/>
        <AccountId xsi:nil="true"/>
        <AccountType/>
      </UserInfo>
    </SharedWithUsers>
    <TaxCatchAll xmlns="9a560f13-605b-4fd6-b836-53d3083fe6c7" xsi:nil="true"/>
    <MediaLengthInSeconds xmlns="4ed9fd95-5398-4f7b-8a7a-14b9c888c0ef" xsi:nil="true"/>
    <lcf76f155ced4ddcb4097134ff3c332f xmlns="4ed9fd95-5398-4f7b-8a7a-14b9c888c0e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E1CA709526647818D62A5B5B9CE64" ma:contentTypeVersion="17" ma:contentTypeDescription="Create a new document." ma:contentTypeScope="" ma:versionID="970310f0466aa40e22989ece7b110e5f">
  <xsd:schema xmlns:xsd="http://www.w3.org/2001/XMLSchema" xmlns:xs="http://www.w3.org/2001/XMLSchema" xmlns:p="http://schemas.microsoft.com/office/2006/metadata/properties" xmlns:ns2="9a560f13-605b-4fd6-b836-53d3083fe6c7" xmlns:ns3="4ed9fd95-5398-4f7b-8a7a-14b9c888c0ef" targetNamespace="http://schemas.microsoft.com/office/2006/metadata/properties" ma:root="true" ma:fieldsID="35608a8921d2b0454d9a8a23074faa2f" ns2:_="" ns3:_="">
    <xsd:import namespace="9a560f13-605b-4fd6-b836-53d3083fe6c7"/>
    <xsd:import namespace="4ed9fd95-5398-4f7b-8a7a-14b9c888c0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0f13-605b-4fd6-b836-53d3083fe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28d5ca-df3f-4b55-b039-d99e4f8bad9c}" ma:internalName="TaxCatchAll" ma:showField="CatchAllData" ma:web="9a560f13-605b-4fd6-b836-53d3083fe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9fd95-5398-4f7b-8a7a-14b9c888c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719333f-4753-4eeb-9089-7cc7f80fb5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82C890-49FF-47FF-9AC7-3C77F19DB186}">
  <ds:schemaRefs>
    <ds:schemaRef ds:uri="http://schemas.microsoft.com/office/2006/metadata/properties"/>
    <ds:schemaRef ds:uri="http://schemas.microsoft.com/office/infopath/2007/PartnerControls"/>
    <ds:schemaRef ds:uri="9a560f13-605b-4fd6-b836-53d3083fe6c7"/>
    <ds:schemaRef ds:uri="4ed9fd95-5398-4f7b-8a7a-14b9c888c0ef"/>
  </ds:schemaRefs>
</ds:datastoreItem>
</file>

<file path=customXml/itemProps2.xml><?xml version="1.0" encoding="utf-8"?>
<ds:datastoreItem xmlns:ds="http://schemas.openxmlformats.org/officeDocument/2006/customXml" ds:itemID="{14E30181-C175-47B4-A5E4-B7D42CA823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CAD66-7DEE-4F7E-A5C1-AC2A923499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560f13-605b-4fd6-b836-53d3083fe6c7"/>
    <ds:schemaRef ds:uri="4ed9fd95-5398-4f7b-8a7a-14b9c888c0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a70e402-427f-4bc7-b4ae-7fe139f1b496}" enabled="0" method="" siteId="{3a70e402-427f-4bc7-b4ae-7fe139f1b4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Will Reilly</cp:lastModifiedBy>
  <cp:revision>16</cp:revision>
  <dcterms:created xsi:type="dcterms:W3CDTF">2022-10-09T23:54:00Z</dcterms:created>
  <dcterms:modified xsi:type="dcterms:W3CDTF">2023-12-05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9300</vt:r8>
  </property>
  <property fmtid="{D5CDD505-2E9C-101B-9397-08002B2CF9AE}" pid="3" name="_ExtendedDescription">
    <vt:lpwstr/>
  </property>
  <property fmtid="{D5CDD505-2E9C-101B-9397-08002B2CF9AE}" pid="4" name="TriggerFlowInfo">
    <vt:lpwstr/>
  </property>
  <property fmtid="{D5CDD505-2E9C-101B-9397-08002B2CF9AE}" pid="5" name="ComplianceAssetId">
    <vt:lpwstr/>
  </property>
  <property fmtid="{D5CDD505-2E9C-101B-9397-08002B2CF9AE}" pid="6" name="MediaServiceImageTags">
    <vt:lpwstr/>
  </property>
  <property fmtid="{D5CDD505-2E9C-101B-9397-08002B2CF9AE}" pid="7" name="ContentTypeId">
    <vt:lpwstr>0x01010093BE1CA709526647818D62A5B5B9CE64</vt:lpwstr>
  </property>
</Properties>
</file>